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D84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6F05A15" w14:textId="2724CC76" w:rsidR="002258C5" w:rsidRPr="00703B29" w:rsidRDefault="001F536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1-24/06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0B25AA">
        <w:rPr>
          <w:rFonts w:cs="Arial"/>
          <w:sz w:val="20"/>
        </w:rPr>
        <w:t>1S</w:t>
      </w:r>
      <w:r w:rsidR="00527AB6">
        <w:rPr>
          <w:rFonts w:cs="Arial"/>
          <w:sz w:val="20"/>
        </w:rPr>
        <w:t>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14E16">
        <w:rPr>
          <w:rFonts w:cs="Arial"/>
          <w:sz w:val="20"/>
        </w:rPr>
        <w:t>2</w:t>
      </w:r>
      <w:r w:rsidR="000B25AA">
        <w:rPr>
          <w:rFonts w:cs="Arial"/>
          <w:sz w:val="20"/>
        </w:rPr>
        <w:t>7</w:t>
      </w:r>
      <w:r w:rsidR="00527AB6">
        <w:rPr>
          <w:rFonts w:cs="Arial"/>
          <w:sz w:val="20"/>
        </w:rPr>
        <w:t>-</w:t>
      </w:r>
      <w:r w:rsidR="00947977">
        <w:rPr>
          <w:rFonts w:cs="Arial"/>
          <w:sz w:val="20"/>
        </w:rPr>
        <w:t>0</w:t>
      </w:r>
      <w:r w:rsidR="000B25AA">
        <w:rPr>
          <w:rFonts w:cs="Arial"/>
          <w:sz w:val="20"/>
        </w:rPr>
        <w:t>5</w:t>
      </w:r>
      <w:r w:rsidR="00527AB6">
        <w:rPr>
          <w:rFonts w:cs="Arial"/>
          <w:sz w:val="20"/>
        </w:rPr>
        <w:t>-</w:t>
      </w:r>
      <w:r w:rsidR="00260338" w:rsidRPr="00703B29">
        <w:rPr>
          <w:rFonts w:cs="Arial"/>
          <w:sz w:val="20"/>
        </w:rPr>
        <w:t>01</w:t>
      </w:r>
    </w:p>
    <w:p w14:paraId="6DBCA60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94E0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67432E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2D163D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5F10BF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651E8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02CE9" w14:textId="77777777" w:rsidR="00BD04A7" w:rsidRPr="001C202F" w:rsidRDefault="002C30F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D7854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6214CE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68F80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A3409E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96D6D9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11FEF0" w14:textId="77777777" w:rsidR="006D0D69" w:rsidRPr="00E44F7D" w:rsidRDefault="006D0D69" w:rsidP="006D0D6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B6E292A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C2DD9EC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0DE5E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0E483B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39F7C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99DA9E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08C7D2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D0D6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8AB1B43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741B31A" w14:textId="77777777" w:rsidR="00FB4246" w:rsidRDefault="00FB42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B4246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0DBBFD20" wp14:editId="7FEA7BA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66800" cy="1044000"/>
            <wp:effectExtent l="0" t="0" r="5715" b="381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D3B23" w14:textId="6761E82C" w:rsidR="002918ED" w:rsidRPr="002918ED" w:rsidRDefault="002918E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918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80DD83" w14:textId="36035228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0BEC81B" w14:textId="18DB885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20F5B4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22E41E3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3A25BAF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6A43E96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601DD8E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9D5AFD" w14:textId="77777777" w:rsidR="002D7944" w:rsidRDefault="002D7944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FB883E9" w14:textId="77777777" w:rsidR="006A0680" w:rsidRPr="006A0680" w:rsidRDefault="006A0680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0D3EDF6" w14:textId="77777777" w:rsidR="006A0680" w:rsidRPr="006A0680" w:rsidRDefault="006A0680" w:rsidP="00FB4246">
      <w:pPr>
        <w:pStyle w:val="Brdtext2"/>
        <w:rPr>
          <w:rFonts w:cs="Arial"/>
          <w:sz w:val="18"/>
          <w:szCs w:val="18"/>
        </w:rPr>
      </w:pPr>
      <w:r w:rsidRPr="006A0680">
        <w:rPr>
          <w:rFonts w:cs="Arial"/>
          <w:sz w:val="18"/>
          <w:szCs w:val="18"/>
        </w:rPr>
        <w:t xml:space="preserve">Primer </w:t>
      </w:r>
      <w:proofErr w:type="gramStart"/>
      <w:r w:rsidRPr="006A0680">
        <w:rPr>
          <w:rFonts w:cs="Arial"/>
          <w:sz w:val="18"/>
          <w:szCs w:val="18"/>
        </w:rPr>
        <w:t>mix</w:t>
      </w:r>
      <w:proofErr w:type="gramEnd"/>
      <w:r w:rsidRPr="006A0680">
        <w:rPr>
          <w:rFonts w:cs="Arial"/>
          <w:sz w:val="18"/>
          <w:szCs w:val="18"/>
        </w:rPr>
        <w:t xml:space="preserve"> 18 may have tendency of unspecific amplification and may give rise to a lower yield of HLA-specific PCR product than the other DRB1*01 primer mixes.</w:t>
      </w:r>
    </w:p>
    <w:p w14:paraId="2D5CBEAD" w14:textId="6D8EAD20" w:rsidR="006A0680" w:rsidRPr="006A0680" w:rsidRDefault="006A0680" w:rsidP="00FB4246">
      <w:pPr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A0680">
        <w:rPr>
          <w:rFonts w:ascii="Arial" w:hAnsi="Arial" w:cs="Arial"/>
          <w:sz w:val="18"/>
          <w:szCs w:val="18"/>
        </w:rPr>
        <w:t>mix</w:t>
      </w:r>
      <w:proofErr w:type="gramEnd"/>
      <w:r w:rsidRPr="006A0680">
        <w:rPr>
          <w:rFonts w:ascii="Arial" w:hAnsi="Arial" w:cs="Arial"/>
          <w:sz w:val="18"/>
          <w:szCs w:val="18"/>
        </w:rPr>
        <w:t xml:space="preserve"> 24 contains a negative control, which will amplify </w:t>
      </w:r>
      <w:r w:rsidR="00D21E8A">
        <w:rPr>
          <w:rFonts w:ascii="Arial" w:hAnsi="Arial" w:cs="Arial"/>
          <w:sz w:val="18"/>
          <w:szCs w:val="18"/>
        </w:rPr>
        <w:t>the majority</w:t>
      </w:r>
      <w:r w:rsidRPr="006A068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21E8A">
        <w:rPr>
          <w:rFonts w:ascii="Arial" w:hAnsi="Arial" w:cs="Arial"/>
          <w:sz w:val="18"/>
          <w:szCs w:val="18"/>
        </w:rPr>
        <w:t>20</w:t>
      </w:r>
      <w:r w:rsidRPr="006A0680">
        <w:rPr>
          <w:rFonts w:ascii="Arial" w:hAnsi="Arial" w:cs="Arial"/>
          <w:sz w:val="18"/>
          <w:szCs w:val="18"/>
        </w:rPr>
        <w:t>0 base pairs.</w:t>
      </w:r>
    </w:p>
    <w:p w14:paraId="5A0BB130" w14:textId="77777777" w:rsidR="000D22C0" w:rsidRDefault="000D22C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D22C0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9615835" w14:textId="77777777" w:rsidR="000B25AA" w:rsidRDefault="000B25AA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B25AA">
        <w:lastRenderedPageBreak/>
        <w:drawing>
          <wp:anchor distT="0" distB="0" distL="114300" distR="114300" simplePos="0" relativeHeight="251660288" behindDoc="0" locked="0" layoutInCell="1" allowOverlap="1" wp14:anchorId="69021D2E" wp14:editId="77419F7D">
            <wp:simplePos x="0" y="0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82188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18CE0" w14:textId="444AEC8B" w:rsidR="00FA69F8" w:rsidRDefault="00C43632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CC7BC7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EE31A1">
        <w:rPr>
          <w:rFonts w:cs="Arial"/>
          <w:sz w:val="18"/>
          <w:szCs w:val="18"/>
        </w:rPr>
        <w:t xml:space="preserve">DRB1*01 alleles in bold lettering are listed as confirmed alleles on the </w:t>
      </w:r>
      <w:r w:rsidRPr="00EE31A1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EE31A1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22776D">
        <w:rPr>
          <w:rFonts w:cs="Arial"/>
          <w:sz w:val="18"/>
          <w:szCs w:val="18"/>
        </w:rPr>
        <w:t>, release 3.2</w:t>
      </w:r>
      <w:r w:rsidR="00AA5CC9">
        <w:rPr>
          <w:rFonts w:cs="Arial"/>
          <w:sz w:val="18"/>
          <w:szCs w:val="18"/>
        </w:rPr>
        <w:t>6</w:t>
      </w:r>
      <w:r w:rsidR="00F3482A">
        <w:rPr>
          <w:rFonts w:cs="Arial"/>
          <w:sz w:val="18"/>
          <w:szCs w:val="18"/>
        </w:rPr>
        <w:t xml:space="preserve">.0, </w:t>
      </w:r>
      <w:r w:rsidR="00D06D78">
        <w:rPr>
          <w:rFonts w:cs="Arial"/>
          <w:sz w:val="18"/>
          <w:szCs w:val="18"/>
        </w:rPr>
        <w:t>October 2016</w:t>
      </w:r>
      <w:r w:rsidRPr="00EE31A1">
        <w:rPr>
          <w:rFonts w:cs="Arial"/>
          <w:sz w:val="18"/>
          <w:szCs w:val="18"/>
        </w:rPr>
        <w:t>.</w:t>
      </w:r>
    </w:p>
    <w:p w14:paraId="0AFAC0A0" w14:textId="2FCBED76" w:rsidR="0022776D" w:rsidRPr="00FA69F8" w:rsidRDefault="00F3482A" w:rsidP="00FA69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  <w:r w:rsidRPr="00CC7BC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482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482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F3482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482A">
        <w:rPr>
          <w:rFonts w:cs="Arial"/>
          <w:spacing w:val="-3"/>
          <w:sz w:val="18"/>
          <w:szCs w:val="18"/>
        </w:rPr>
        <w:t>.</w:t>
      </w:r>
    </w:p>
    <w:p w14:paraId="50BC79F7" w14:textId="77777777" w:rsidR="00AC0BBA" w:rsidRDefault="00AC0BBA" w:rsidP="00FA69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e following </w:t>
      </w:r>
      <w:r w:rsidRPr="00EE31A1">
        <w:rPr>
          <w:rFonts w:cs="Arial"/>
          <w:sz w:val="18"/>
          <w:szCs w:val="18"/>
        </w:rPr>
        <w:t xml:space="preserve">DRB1*01 </w:t>
      </w:r>
      <w:r w:rsidRPr="00BB1B3D">
        <w:rPr>
          <w:sz w:val="18"/>
          <w:szCs w:val="18"/>
        </w:rPr>
        <w:t xml:space="preserve">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38179F32" w14:textId="2A9F16E2" w:rsidR="00AC0BBA" w:rsidRPr="00FE7796" w:rsidRDefault="00AC0BBA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right="141"/>
        <w:rPr>
          <w:rFonts w:cs="Arial"/>
          <w:spacing w:val="-3"/>
          <w:sz w:val="8"/>
          <w:szCs w:val="8"/>
        </w:rPr>
      </w:pPr>
    </w:p>
    <w:tbl>
      <w:tblPr>
        <w:tblStyle w:val="A"/>
        <w:tblW w:w="9639" w:type="dxa"/>
        <w:tblLayout w:type="fixed"/>
        <w:tblLook w:val="0020" w:firstRow="1" w:lastRow="0" w:firstColumn="0" w:lastColumn="0" w:noHBand="0" w:noVBand="0"/>
      </w:tblPr>
      <w:tblGrid>
        <w:gridCol w:w="1165"/>
        <w:gridCol w:w="1896"/>
        <w:gridCol w:w="4479"/>
        <w:gridCol w:w="2099"/>
      </w:tblGrid>
      <w:tr w:rsidR="000B25AA" w:rsidRPr="000B25AA" w14:paraId="75851164" w14:textId="77777777" w:rsidTr="000B2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1776B58F" w14:textId="77777777" w:rsidR="000B25AA" w:rsidRPr="000B25AA" w:rsidRDefault="000B25AA" w:rsidP="0002227B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73968567"/>
            <w:r w:rsidRPr="000B25A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896" w:type="dxa"/>
          </w:tcPr>
          <w:p w14:paraId="401FEC51" w14:textId="6D278E66" w:rsidR="000B25AA" w:rsidRPr="000B25AA" w:rsidRDefault="000B25AA" w:rsidP="0002227B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0B25A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479" w:type="dxa"/>
          </w:tcPr>
          <w:p w14:paraId="25A96706" w14:textId="218ED00C" w:rsidR="000B25AA" w:rsidRPr="000B25AA" w:rsidRDefault="000B25AA" w:rsidP="0002227B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0B25AA">
              <w:rPr>
                <w:rFonts w:cs="Arial"/>
                <w:spacing w:val="-3"/>
                <w:sz w:val="18"/>
                <w:szCs w:val="18"/>
              </w:rPr>
              <w:t>Amplified DRB1*01</w:t>
            </w:r>
            <w:r w:rsidRPr="000B25AA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B25AA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099" w:type="dxa"/>
          </w:tcPr>
          <w:p w14:paraId="6EE22A7E" w14:textId="77777777" w:rsidR="000B25AA" w:rsidRPr="000B25AA" w:rsidRDefault="000B25AA" w:rsidP="0002227B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0B25AA">
              <w:rPr>
                <w:rFonts w:cs="Arial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0B25AA" w:rsidRPr="000B25AA" w14:paraId="3820D3FA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09F038D9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1896" w:type="dxa"/>
          </w:tcPr>
          <w:p w14:paraId="5FC1924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2014B50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479" w:type="dxa"/>
          </w:tcPr>
          <w:p w14:paraId="688FEA6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62:01N</w:t>
            </w:r>
          </w:p>
          <w:p w14:paraId="7420C7C9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3:01:01-01:03:05, 01:10, 01:39N, 01:42, 01:61, 01:89, 01:99, 01:102, 01:127</w:t>
            </w:r>
          </w:p>
        </w:tc>
        <w:tc>
          <w:tcPr>
            <w:tcW w:w="2099" w:type="dxa"/>
          </w:tcPr>
          <w:p w14:paraId="289D5DB6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6DD1E39F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5E70F4E3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1896" w:type="dxa"/>
          </w:tcPr>
          <w:p w14:paraId="2E6F84D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0748779D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479" w:type="dxa"/>
          </w:tcPr>
          <w:p w14:paraId="5A945E0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9:01, 01:74, 01:118</w:t>
            </w:r>
          </w:p>
          <w:p w14:paraId="08E7ACEE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4, 01:11:01-01:11:02, 01:16, 01:35, 01:55, 01:89, 01:101</w:t>
            </w:r>
          </w:p>
        </w:tc>
        <w:tc>
          <w:tcPr>
            <w:tcW w:w="2099" w:type="dxa"/>
          </w:tcPr>
          <w:p w14:paraId="3AE1D90A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5501F6A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3*03:01:08</w:t>
            </w:r>
          </w:p>
        </w:tc>
      </w:tr>
      <w:tr w:rsidR="000B25AA" w:rsidRPr="000B25AA" w14:paraId="127E00F1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28163ADB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896" w:type="dxa"/>
          </w:tcPr>
          <w:p w14:paraId="77DCB33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68D3D550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479" w:type="dxa"/>
          </w:tcPr>
          <w:p w14:paraId="4401C2C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5, 01:31</w:t>
            </w:r>
          </w:p>
          <w:p w14:paraId="1299629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9:01-01:29:02, 01:74, 01:118</w:t>
            </w:r>
          </w:p>
        </w:tc>
        <w:tc>
          <w:tcPr>
            <w:tcW w:w="2099" w:type="dxa"/>
          </w:tcPr>
          <w:p w14:paraId="2167499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4E5B9E68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02127276" w14:textId="7C433D60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1896" w:type="dxa"/>
          </w:tcPr>
          <w:p w14:paraId="18BDC2C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6D2A1AF7" w14:textId="01F78BDE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035957A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479" w:type="dxa"/>
          </w:tcPr>
          <w:p w14:paraId="24585C9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50</w:t>
            </w:r>
          </w:p>
          <w:p w14:paraId="05A92EF4" w14:textId="2C102210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01:27 </w:t>
            </w:r>
          </w:p>
          <w:p w14:paraId="467AE86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01:07 </w:t>
            </w:r>
          </w:p>
        </w:tc>
        <w:tc>
          <w:tcPr>
            <w:tcW w:w="2099" w:type="dxa"/>
          </w:tcPr>
          <w:p w14:paraId="7433C117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83763C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14:112, </w:t>
            </w: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3*01:47</w:t>
            </w:r>
          </w:p>
        </w:tc>
      </w:tr>
      <w:tr w:rsidR="000B25AA" w:rsidRPr="000B25AA" w14:paraId="6B647D69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6125F74C" w14:textId="3A969080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896" w:type="dxa"/>
          </w:tcPr>
          <w:p w14:paraId="088D1A3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2834A22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4479" w:type="dxa"/>
          </w:tcPr>
          <w:p w14:paraId="5BB335B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0B25AA">
              <w:rPr>
                <w:rFonts w:ascii="Arial" w:hAnsi="Arial" w:cs="Arial"/>
                <w:sz w:val="18"/>
                <w:szCs w:val="18"/>
                <w:lang w:val="en-SE"/>
              </w:rPr>
              <w:t>*01:08</w:t>
            </w:r>
          </w:p>
          <w:p w14:paraId="0521034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0B25AA">
              <w:rPr>
                <w:rFonts w:ascii="Arial" w:hAnsi="Arial" w:cs="Arial"/>
                <w:sz w:val="18"/>
                <w:szCs w:val="18"/>
                <w:lang w:val="en-SE"/>
              </w:rPr>
              <w:t>*01:04, 01:06, 01:20:01-01:20:02, 01:61, 01:85, 01:101</w:t>
            </w:r>
          </w:p>
        </w:tc>
        <w:tc>
          <w:tcPr>
            <w:tcW w:w="2099" w:type="dxa"/>
          </w:tcPr>
          <w:p w14:paraId="5E86908E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1749E0AD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092C1F95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896" w:type="dxa"/>
          </w:tcPr>
          <w:p w14:paraId="7CC4431C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104F7AEB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479" w:type="dxa"/>
          </w:tcPr>
          <w:p w14:paraId="18433418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6, 01:09, 01:15</w:t>
            </w:r>
          </w:p>
          <w:p w14:paraId="6532471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52N</w:t>
            </w:r>
          </w:p>
        </w:tc>
        <w:tc>
          <w:tcPr>
            <w:tcW w:w="2099" w:type="dxa"/>
          </w:tcPr>
          <w:p w14:paraId="54DF584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390BC918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083D1AA1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1896" w:type="dxa"/>
          </w:tcPr>
          <w:p w14:paraId="2B33346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666F44A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479" w:type="dxa"/>
          </w:tcPr>
          <w:p w14:paraId="77AA41F9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8:01-01:18:02, 01:44:01-01:44:02</w:t>
            </w:r>
          </w:p>
          <w:p w14:paraId="59B1F20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0, 01:68N</w:t>
            </w:r>
          </w:p>
        </w:tc>
        <w:tc>
          <w:tcPr>
            <w:tcW w:w="2099" w:type="dxa"/>
          </w:tcPr>
          <w:p w14:paraId="1A9DF6A5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2AC5E941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142E7D8E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  <w:tc>
          <w:tcPr>
            <w:tcW w:w="1896" w:type="dxa"/>
          </w:tcPr>
          <w:p w14:paraId="56937046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71471667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4F33599D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479" w:type="dxa"/>
          </w:tcPr>
          <w:p w14:paraId="5E5490E8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31</w:t>
            </w:r>
          </w:p>
          <w:p w14:paraId="6D47F19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6, 01:37</w:t>
            </w:r>
          </w:p>
          <w:p w14:paraId="7C0B34D8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2</w:t>
            </w:r>
          </w:p>
        </w:tc>
        <w:tc>
          <w:tcPr>
            <w:tcW w:w="2099" w:type="dxa"/>
          </w:tcPr>
          <w:p w14:paraId="54F73555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25BBC8BF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05922142" w14:textId="3D324575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896" w:type="dxa"/>
          </w:tcPr>
          <w:p w14:paraId="52128EC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2CFB81A5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47A9504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479" w:type="dxa"/>
          </w:tcPr>
          <w:p w14:paraId="4BFA3D5B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5A10B78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8</w:t>
            </w:r>
          </w:p>
          <w:p w14:paraId="4E5CBBD6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1:43, 01:23, 01:51, 01:111</w:t>
            </w:r>
          </w:p>
        </w:tc>
        <w:tc>
          <w:tcPr>
            <w:tcW w:w="2099" w:type="dxa"/>
          </w:tcPr>
          <w:p w14:paraId="569ED0C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76714C5B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3010FD30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1896" w:type="dxa"/>
          </w:tcPr>
          <w:p w14:paraId="16CDDDF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2C88000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479" w:type="dxa"/>
          </w:tcPr>
          <w:p w14:paraId="02BA1CA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4</w:t>
            </w:r>
          </w:p>
          <w:p w14:paraId="38E9799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01:43, 01:23-01:24:02, 01:51, 01:54, 01:68N, 01:111</w:t>
            </w:r>
          </w:p>
        </w:tc>
        <w:tc>
          <w:tcPr>
            <w:tcW w:w="2099" w:type="dxa"/>
          </w:tcPr>
          <w:p w14:paraId="6FE9C68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374F4908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738B24E2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896" w:type="dxa"/>
          </w:tcPr>
          <w:p w14:paraId="3C12EC9C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3D0BF5E9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</w:tc>
        <w:tc>
          <w:tcPr>
            <w:tcW w:w="4479" w:type="dxa"/>
          </w:tcPr>
          <w:p w14:paraId="21C1819B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0B25AA">
              <w:rPr>
                <w:rFonts w:ascii="Arial" w:hAnsi="Arial" w:cs="Arial"/>
                <w:sz w:val="18"/>
                <w:szCs w:val="18"/>
                <w:lang w:val="en-SE"/>
              </w:rPr>
              <w:t>*01:28</w:t>
            </w:r>
          </w:p>
          <w:p w14:paraId="1795E28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0B25AA">
              <w:rPr>
                <w:rFonts w:ascii="Arial" w:hAnsi="Arial" w:cs="Arial"/>
                <w:sz w:val="18"/>
                <w:szCs w:val="18"/>
                <w:lang w:val="sv-SE"/>
              </w:rPr>
              <w:t>*</w:t>
            </w:r>
            <w:r w:rsidRPr="000B25AA">
              <w:rPr>
                <w:rFonts w:ascii="Arial" w:hAnsi="Arial" w:cs="Arial"/>
                <w:sz w:val="18"/>
                <w:szCs w:val="18"/>
                <w:lang w:val="en-SE"/>
              </w:rPr>
              <w:t>01:16,</w:t>
            </w:r>
            <w:r w:rsidRPr="000B25AA">
              <w:rPr>
                <w:rFonts w:ascii="Arial" w:hAnsi="Arial" w:cs="Arial"/>
                <w:sz w:val="18"/>
                <w:szCs w:val="18"/>
                <w:lang w:val="sv-SE"/>
              </w:rPr>
              <w:t xml:space="preserve"> 01:21,</w:t>
            </w:r>
            <w:r w:rsidRPr="000B25AA">
              <w:rPr>
                <w:rFonts w:ascii="Arial" w:hAnsi="Arial" w:cs="Arial"/>
                <w:sz w:val="18"/>
                <w:szCs w:val="18"/>
                <w:lang w:val="en-SE"/>
              </w:rPr>
              <w:t xml:space="preserve"> 01:55, 01:90, 01:101</w:t>
            </w:r>
          </w:p>
        </w:tc>
        <w:tc>
          <w:tcPr>
            <w:tcW w:w="2099" w:type="dxa"/>
          </w:tcPr>
          <w:p w14:paraId="6C2089B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070D1021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77B189F3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896" w:type="dxa"/>
          </w:tcPr>
          <w:p w14:paraId="71062B8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14BFFA5D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479" w:type="dxa"/>
          </w:tcPr>
          <w:p w14:paraId="748859E8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4:01-01:24:02, 01:54</w:t>
            </w:r>
          </w:p>
          <w:p w14:paraId="2DEE02DB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19, 01:21</w:t>
            </w:r>
          </w:p>
        </w:tc>
        <w:tc>
          <w:tcPr>
            <w:tcW w:w="2099" w:type="dxa"/>
          </w:tcPr>
          <w:p w14:paraId="1EF062D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0E4242B3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4"/>
        </w:trPr>
        <w:tc>
          <w:tcPr>
            <w:tcW w:w="1165" w:type="dxa"/>
          </w:tcPr>
          <w:p w14:paraId="16E81473" w14:textId="4C9F73DE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7</w:t>
            </w:r>
          </w:p>
        </w:tc>
        <w:tc>
          <w:tcPr>
            <w:tcW w:w="1896" w:type="dxa"/>
          </w:tcPr>
          <w:p w14:paraId="273AE177" w14:textId="62D888B2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18E8604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25C3748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479" w:type="dxa"/>
          </w:tcPr>
          <w:p w14:paraId="242BB276" w14:textId="7BB827B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01:30 </w:t>
            </w:r>
          </w:p>
          <w:p w14:paraId="3B6A315C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7</w:t>
            </w:r>
          </w:p>
          <w:p w14:paraId="73F45DC0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2099" w:type="dxa"/>
          </w:tcPr>
          <w:p w14:paraId="00BD8BF6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13:165, </w:t>
            </w: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3*02:63</w:t>
            </w:r>
          </w:p>
          <w:p w14:paraId="02AEFD91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3*01:47</w:t>
            </w:r>
          </w:p>
        </w:tc>
      </w:tr>
      <w:tr w:rsidR="000B25AA" w:rsidRPr="000B25AA" w14:paraId="2B5D9D92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1F0593A6" w14:textId="640965E3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8</w:t>
            </w:r>
          </w:p>
        </w:tc>
        <w:tc>
          <w:tcPr>
            <w:tcW w:w="1896" w:type="dxa"/>
          </w:tcPr>
          <w:p w14:paraId="33FDFE7E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3218E5ED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479" w:type="dxa"/>
          </w:tcPr>
          <w:p w14:paraId="3C28E38B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50</w:t>
            </w:r>
          </w:p>
          <w:p w14:paraId="07AE28C0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25</w:t>
            </w:r>
          </w:p>
        </w:tc>
        <w:tc>
          <w:tcPr>
            <w:tcW w:w="2099" w:type="dxa"/>
          </w:tcPr>
          <w:p w14:paraId="3F5DFE61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3F4A4A9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10:40, </w:t>
            </w: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5*01:60</w:t>
            </w:r>
          </w:p>
        </w:tc>
      </w:tr>
      <w:tr w:rsidR="000B25AA" w:rsidRPr="000B25AA" w14:paraId="7731293E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4172AA07" w14:textId="5796A3FC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896" w:type="dxa"/>
          </w:tcPr>
          <w:p w14:paraId="66F1AD07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6087C141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530DC10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479" w:type="dxa"/>
          </w:tcPr>
          <w:p w14:paraId="6E925D95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67</w:t>
            </w:r>
          </w:p>
          <w:p w14:paraId="001D03E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01:77, 01:119 </w:t>
            </w:r>
          </w:p>
          <w:p w14:paraId="742CA36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*01:39N-01:40N </w:t>
            </w:r>
          </w:p>
        </w:tc>
        <w:tc>
          <w:tcPr>
            <w:tcW w:w="2099" w:type="dxa"/>
          </w:tcPr>
          <w:p w14:paraId="6F851CAD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bCs/>
                <w:sz w:val="18"/>
                <w:szCs w:val="18"/>
              </w:rPr>
              <w:t>DRB4*01:132</w:t>
            </w:r>
          </w:p>
          <w:p w14:paraId="60AA0FE8" w14:textId="77777777" w:rsidR="000B25AA" w:rsidRPr="000B25AA" w:rsidRDefault="000B25AA" w:rsidP="0002227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14:196</w:t>
            </w:r>
          </w:p>
        </w:tc>
      </w:tr>
      <w:tr w:rsidR="000B25AA" w:rsidRPr="000B25AA" w14:paraId="184A49E6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34083A4B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896" w:type="dxa"/>
          </w:tcPr>
          <w:p w14:paraId="3AB1120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360CAA7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479" w:type="dxa"/>
          </w:tcPr>
          <w:p w14:paraId="510DBA9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33N</w:t>
            </w:r>
          </w:p>
          <w:p w14:paraId="16BB960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77, 01:119</w:t>
            </w:r>
          </w:p>
        </w:tc>
        <w:tc>
          <w:tcPr>
            <w:tcW w:w="2099" w:type="dxa"/>
          </w:tcPr>
          <w:p w14:paraId="3576A730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F8BBD3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14:196</w:t>
            </w:r>
          </w:p>
        </w:tc>
      </w:tr>
      <w:tr w:rsidR="000B25AA" w:rsidRPr="000B25AA" w14:paraId="121F1BAE" w14:textId="77777777" w:rsidTr="000B2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7501B187" w14:textId="491DD150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21</w:t>
            </w:r>
          </w:p>
        </w:tc>
        <w:tc>
          <w:tcPr>
            <w:tcW w:w="1896" w:type="dxa"/>
          </w:tcPr>
          <w:p w14:paraId="5D0471FD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0E95F11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294FEF8E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479" w:type="dxa"/>
          </w:tcPr>
          <w:p w14:paraId="4937A6F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34</w:t>
            </w:r>
          </w:p>
          <w:p w14:paraId="770C6AD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62:01N</w:t>
            </w:r>
          </w:p>
          <w:p w14:paraId="326C1E57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32</w:t>
            </w:r>
          </w:p>
        </w:tc>
        <w:tc>
          <w:tcPr>
            <w:tcW w:w="2099" w:type="dxa"/>
          </w:tcPr>
          <w:p w14:paraId="78D4ADDE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25AA" w:rsidRPr="000B25AA" w14:paraId="2F358BFA" w14:textId="77777777" w:rsidTr="000B25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5" w:type="dxa"/>
          </w:tcPr>
          <w:p w14:paraId="4E75A9C4" w14:textId="77777777" w:rsidR="000B25AA" w:rsidRPr="000B25AA" w:rsidRDefault="000B25AA" w:rsidP="0002227B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0B25AA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896" w:type="dxa"/>
          </w:tcPr>
          <w:p w14:paraId="12FEAFF4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4FB0DEC2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479" w:type="dxa"/>
          </w:tcPr>
          <w:p w14:paraId="7BEECA46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36</w:t>
            </w:r>
          </w:p>
          <w:p w14:paraId="12D2D3DF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  <w:r w:rsidRPr="000B25AA">
              <w:rPr>
                <w:rFonts w:ascii="Arial" w:hAnsi="Arial" w:cs="Arial"/>
                <w:sz w:val="18"/>
                <w:szCs w:val="18"/>
              </w:rPr>
              <w:t>*01:52N</w:t>
            </w:r>
          </w:p>
        </w:tc>
        <w:tc>
          <w:tcPr>
            <w:tcW w:w="2099" w:type="dxa"/>
          </w:tcPr>
          <w:p w14:paraId="3D16CFFA" w14:textId="77777777" w:rsidR="000B25AA" w:rsidRPr="000B25AA" w:rsidRDefault="000B25AA" w:rsidP="0002227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</w:tbl>
    <w:p w14:paraId="7E29F757" w14:textId="77777777" w:rsidR="000B25AA" w:rsidRPr="00C31382" w:rsidRDefault="000B25AA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right="141"/>
        <w:rPr>
          <w:rFonts w:cs="Arial"/>
          <w:spacing w:val="-3"/>
          <w:sz w:val="18"/>
          <w:szCs w:val="18"/>
        </w:rPr>
      </w:pPr>
    </w:p>
    <w:p w14:paraId="7D431A66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z w:val="18"/>
          <w:szCs w:val="18"/>
        </w:rPr>
      </w:pPr>
      <w:r w:rsidRPr="00DC3F1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DC3F16">
        <w:rPr>
          <w:rFonts w:ascii="Arial" w:hAnsi="Arial" w:cs="Arial"/>
          <w:spacing w:val="-3"/>
          <w:sz w:val="18"/>
          <w:szCs w:val="18"/>
        </w:rPr>
        <w:t xml:space="preserve">The following DRB1*01 alleles </w:t>
      </w:r>
      <w:r w:rsidRPr="00DC3F1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258C813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2660"/>
        <w:gridCol w:w="1451"/>
      </w:tblGrid>
      <w:tr w:rsidR="00C31382" w:rsidRPr="00C31382" w14:paraId="0420DA7F" w14:textId="77777777" w:rsidTr="00B34258">
        <w:trPr>
          <w:trHeight w:val="314"/>
        </w:trPr>
        <w:tc>
          <w:tcPr>
            <w:tcW w:w="2660" w:type="dxa"/>
            <w:shd w:val="clear" w:color="auto" w:fill="FFFFFF"/>
          </w:tcPr>
          <w:p w14:paraId="73002EAE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51" w:type="dxa"/>
            <w:shd w:val="clear" w:color="auto" w:fill="FFFFFF"/>
          </w:tcPr>
          <w:p w14:paraId="690BC8BD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31382" w:rsidRPr="00C31382" w14:paraId="3E2E7266" w14:textId="77777777" w:rsidTr="00B34258">
        <w:trPr>
          <w:trHeight w:val="227"/>
        </w:trPr>
        <w:tc>
          <w:tcPr>
            <w:tcW w:w="2660" w:type="dxa"/>
            <w:shd w:val="clear" w:color="auto" w:fill="E6E6E6"/>
          </w:tcPr>
          <w:p w14:paraId="7B6AF9D3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spacing w:val="-3"/>
                <w:sz w:val="18"/>
                <w:szCs w:val="18"/>
              </w:rPr>
              <w:t>DRB1*01:40N, 01:67</w:t>
            </w:r>
          </w:p>
        </w:tc>
        <w:tc>
          <w:tcPr>
            <w:tcW w:w="1451" w:type="dxa"/>
            <w:shd w:val="clear" w:color="auto" w:fill="E6E6E6"/>
          </w:tcPr>
          <w:p w14:paraId="51FEFCA0" w14:textId="77777777" w:rsidR="00C31382" w:rsidRPr="00C31382" w:rsidRDefault="00BD0FB0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16E77897" w14:textId="77777777" w:rsidR="000D22C0" w:rsidRDefault="000D22C0" w:rsidP="001D1E0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p w14:paraId="73C07EEA" w14:textId="06A2CCFF" w:rsidR="00915B63" w:rsidRPr="00470F8C" w:rsidRDefault="00915B63" w:rsidP="005144FE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  <w:u w:val="single"/>
        </w:rPr>
      </w:pPr>
      <w:r w:rsidRPr="00470F8C">
        <w:rPr>
          <w:rFonts w:ascii="Arial" w:hAnsi="Arial" w:cs="Arial"/>
          <w:sz w:val="16"/>
          <w:szCs w:val="16"/>
          <w:u w:val="single"/>
        </w:rPr>
        <w:t>Abbreviations</w:t>
      </w:r>
    </w:p>
    <w:p w14:paraId="1FF8254F" w14:textId="58AA2FC3" w:rsidR="00A43B0C" w:rsidRPr="001E6CCF" w:rsidRDefault="00A43B0C" w:rsidP="001E6CCF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</w:rPr>
      </w:pPr>
      <w:r w:rsidRPr="00470F8C">
        <w:rPr>
          <w:rFonts w:ascii="Arial" w:hAnsi="Arial" w:cs="Arial"/>
          <w:sz w:val="16"/>
          <w:szCs w:val="16"/>
        </w:rPr>
        <w:t>w</w:t>
      </w:r>
      <w:r w:rsidR="00915B63" w:rsidRPr="00470F8C">
        <w:rPr>
          <w:rFonts w:ascii="Arial" w:hAnsi="Arial" w:cs="Arial"/>
          <w:sz w:val="16"/>
          <w:szCs w:val="16"/>
        </w:rPr>
        <w:t>:</w:t>
      </w:r>
      <w:r w:rsidRPr="00470F8C">
        <w:rPr>
          <w:rFonts w:ascii="Arial" w:hAnsi="Arial" w:cs="Arial"/>
          <w:sz w:val="16"/>
          <w:szCs w:val="16"/>
        </w:rPr>
        <w:t xml:space="preserve"> might be weakly amplified.</w:t>
      </w:r>
    </w:p>
    <w:sectPr w:rsidR="00A43B0C" w:rsidRPr="001E6CCF" w:rsidSect="00FA69F8">
      <w:pgSz w:w="11907" w:h="16840" w:code="9"/>
      <w:pgMar w:top="1701" w:right="850" w:bottom="1701" w:left="851" w:header="584" w:footer="463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EDC8" w14:textId="77777777" w:rsidR="005C0E11" w:rsidRDefault="005C0E11">
      <w:r>
        <w:separator/>
      </w:r>
    </w:p>
  </w:endnote>
  <w:endnote w:type="continuationSeparator" w:id="0">
    <w:p w14:paraId="12F44431" w14:textId="77777777" w:rsidR="005C0E11" w:rsidRDefault="005C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285A0" w14:textId="616F7477" w:rsidR="002918ED" w:rsidRPr="00060351" w:rsidRDefault="002918ED" w:rsidP="002918E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4BB34FE" w14:textId="77777777" w:rsidR="00383A1C" w:rsidRPr="00834CB9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CECD336" w14:textId="785EE4C6" w:rsidR="00383A1C" w:rsidRPr="00393C78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27AB6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05A906" w14:textId="4DC4F2C5" w:rsidR="00835452" w:rsidRPr="00FA69F8" w:rsidRDefault="00383A1C" w:rsidP="002918E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B25AA">
      <w:rPr>
        <w:rFonts w:ascii="Arial" w:hAnsi="Arial" w:cs="Arial"/>
        <w:sz w:val="16"/>
        <w:szCs w:val="16"/>
      </w:rPr>
      <w:t>June</w:t>
    </w:r>
    <w:r w:rsidR="00527AB6">
      <w:rPr>
        <w:rFonts w:ascii="Arial" w:hAnsi="Arial" w:cs="Arial"/>
        <w:sz w:val="16"/>
        <w:szCs w:val="16"/>
      </w:rPr>
      <w:t xml:space="preserve"> 202</w:t>
    </w:r>
    <w:r w:rsidR="000B25AA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438E6" w14:textId="77777777" w:rsidR="005C0E11" w:rsidRDefault="005C0E11">
      <w:r>
        <w:separator/>
      </w:r>
    </w:p>
  </w:footnote>
  <w:footnote w:type="continuationSeparator" w:id="0">
    <w:p w14:paraId="1D11B39A" w14:textId="77777777" w:rsidR="005C0E11" w:rsidRDefault="005C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87B3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BECA1E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8A29A" w14:textId="217354BD" w:rsidR="00835452" w:rsidRDefault="00835452" w:rsidP="00383A1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B34258" w:rsidRPr="00FF6737" w14:paraId="2EEACFB5" w14:textId="77777777" w:rsidTr="00440E00">
      <w:trPr>
        <w:trHeight w:val="284"/>
      </w:trPr>
      <w:tc>
        <w:tcPr>
          <w:tcW w:w="3156" w:type="dxa"/>
          <w:vMerge w:val="restart"/>
          <w:vAlign w:val="center"/>
        </w:tcPr>
        <w:p w14:paraId="0076A08C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2336" behindDoc="0" locked="0" layoutInCell="1" allowOverlap="1" wp14:anchorId="1833E5A2" wp14:editId="19FD3EBD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1F9D12E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7DAC600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34258" w:rsidRPr="00FF6737" w14:paraId="2AC15779" w14:textId="77777777" w:rsidTr="00440E00">
      <w:tc>
        <w:tcPr>
          <w:tcW w:w="3156" w:type="dxa"/>
          <w:vMerge/>
          <w:vAlign w:val="center"/>
        </w:tcPr>
        <w:p w14:paraId="012F2734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8FF9E35" w14:textId="5F1C7289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01</w:t>
          </w:r>
        </w:p>
      </w:tc>
      <w:tc>
        <w:tcPr>
          <w:tcW w:w="3266" w:type="dxa"/>
          <w:gridSpan w:val="2"/>
          <w:vAlign w:val="center"/>
        </w:tcPr>
        <w:p w14:paraId="51650017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B34258" w:rsidRPr="00FF6737" w14:paraId="40F41673" w14:textId="77777777" w:rsidTr="00440E00">
      <w:trPr>
        <w:trHeight w:val="217"/>
      </w:trPr>
      <w:tc>
        <w:tcPr>
          <w:tcW w:w="3156" w:type="dxa"/>
          <w:vMerge/>
          <w:vAlign w:val="center"/>
        </w:tcPr>
        <w:p w14:paraId="56458855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48C1ABE" w14:textId="059D243C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</w:t>
          </w:r>
          <w:r w:rsidR="009F5C82">
            <w:rPr>
              <w:rFonts w:ascii="Arial" w:hAnsi="Arial" w:cs="Arial"/>
              <w:b/>
              <w:sz w:val="20"/>
            </w:rPr>
            <w:t>111-</w:t>
          </w:r>
          <w:r w:rsidRPr="00383A1C">
            <w:rPr>
              <w:rFonts w:ascii="Arial" w:hAnsi="Arial" w:cs="Arial"/>
              <w:b/>
              <w:sz w:val="20"/>
            </w:rPr>
            <w:t>24/06 -24u/06u</w:t>
          </w:r>
        </w:p>
      </w:tc>
      <w:tc>
        <w:tcPr>
          <w:tcW w:w="3266" w:type="dxa"/>
          <w:gridSpan w:val="2"/>
        </w:tcPr>
        <w:p w14:paraId="4DEABA26" w14:textId="77777777" w:rsidR="00B34258" w:rsidRPr="00FF6737" w:rsidRDefault="00B34258" w:rsidP="00B3425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B34258" w:rsidRPr="00FF6737" w14:paraId="626001DA" w14:textId="77777777" w:rsidTr="00440E00">
      <w:trPr>
        <w:trHeight w:val="74"/>
      </w:trPr>
      <w:tc>
        <w:tcPr>
          <w:tcW w:w="3156" w:type="dxa"/>
          <w:vMerge/>
          <w:vAlign w:val="center"/>
        </w:tcPr>
        <w:p w14:paraId="6F0E2107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C15EEED" w14:textId="348C328C" w:rsidR="00B34258" w:rsidRPr="00FF6737" w:rsidRDefault="000B25AA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S</w:t>
          </w:r>
          <w:r w:rsidR="00B34258">
            <w:rPr>
              <w:rFonts w:ascii="Arial" w:hAnsi="Arial"/>
              <w:b/>
              <w:bCs/>
              <w:sz w:val="20"/>
              <w:szCs w:val="20"/>
            </w:rPr>
            <w:t>5</w:t>
          </w:r>
        </w:p>
      </w:tc>
      <w:tc>
        <w:tcPr>
          <w:tcW w:w="3266" w:type="dxa"/>
          <w:gridSpan w:val="2"/>
          <w:vAlign w:val="center"/>
        </w:tcPr>
        <w:p w14:paraId="407BA46F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100DE77F" w14:textId="77777777" w:rsidR="00B34258" w:rsidRPr="00947977" w:rsidRDefault="00B34258" w:rsidP="00383A1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C07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723192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124960092">
    <w:abstractNumId w:val="4"/>
  </w:num>
  <w:num w:numId="2" w16cid:durableId="1190951169">
    <w:abstractNumId w:val="5"/>
  </w:num>
  <w:num w:numId="3" w16cid:durableId="127940990">
    <w:abstractNumId w:val="3"/>
  </w:num>
  <w:num w:numId="4" w16cid:durableId="643313374">
    <w:abstractNumId w:val="0"/>
  </w:num>
  <w:num w:numId="5" w16cid:durableId="33581695">
    <w:abstractNumId w:val="1"/>
  </w:num>
  <w:num w:numId="6" w16cid:durableId="1673218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jAwtrA0MDExNzZT0lEKTi0uzszPAykwqQUAYVHB9iwAAAA="/>
  </w:docVars>
  <w:rsids>
    <w:rsidRoot w:val="001010A3"/>
    <w:rsid w:val="00001DAD"/>
    <w:rsid w:val="00003ADC"/>
    <w:rsid w:val="00012D10"/>
    <w:rsid w:val="00013578"/>
    <w:rsid w:val="00014E16"/>
    <w:rsid w:val="00020579"/>
    <w:rsid w:val="00020EA2"/>
    <w:rsid w:val="00024005"/>
    <w:rsid w:val="00024ADB"/>
    <w:rsid w:val="00025E2B"/>
    <w:rsid w:val="0003770A"/>
    <w:rsid w:val="000518D7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25AA"/>
    <w:rsid w:val="000B5A38"/>
    <w:rsid w:val="000C7605"/>
    <w:rsid w:val="000D22C0"/>
    <w:rsid w:val="000D2443"/>
    <w:rsid w:val="000D590A"/>
    <w:rsid w:val="000E2AFB"/>
    <w:rsid w:val="000E2B25"/>
    <w:rsid w:val="000F1A4F"/>
    <w:rsid w:val="000F3C01"/>
    <w:rsid w:val="000F6F6F"/>
    <w:rsid w:val="001010A3"/>
    <w:rsid w:val="00111884"/>
    <w:rsid w:val="001141C5"/>
    <w:rsid w:val="0012386F"/>
    <w:rsid w:val="00125072"/>
    <w:rsid w:val="001269C6"/>
    <w:rsid w:val="00153748"/>
    <w:rsid w:val="00153DA6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1E06"/>
    <w:rsid w:val="001D2FA4"/>
    <w:rsid w:val="001D4662"/>
    <w:rsid w:val="001E6CCF"/>
    <w:rsid w:val="001F1BFE"/>
    <w:rsid w:val="001F3F6C"/>
    <w:rsid w:val="001F5362"/>
    <w:rsid w:val="001F6847"/>
    <w:rsid w:val="00204F7F"/>
    <w:rsid w:val="002144EA"/>
    <w:rsid w:val="00214D0C"/>
    <w:rsid w:val="002258C5"/>
    <w:rsid w:val="0022776D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4FF"/>
    <w:rsid w:val="00260338"/>
    <w:rsid w:val="002604E1"/>
    <w:rsid w:val="002673DF"/>
    <w:rsid w:val="00272610"/>
    <w:rsid w:val="00277149"/>
    <w:rsid w:val="00280F08"/>
    <w:rsid w:val="00283317"/>
    <w:rsid w:val="002918ED"/>
    <w:rsid w:val="00292BC5"/>
    <w:rsid w:val="00295639"/>
    <w:rsid w:val="002B64F2"/>
    <w:rsid w:val="002C23CF"/>
    <w:rsid w:val="002C2939"/>
    <w:rsid w:val="002C30FF"/>
    <w:rsid w:val="002D707A"/>
    <w:rsid w:val="002D73C8"/>
    <w:rsid w:val="002D7944"/>
    <w:rsid w:val="002E42CC"/>
    <w:rsid w:val="002E4D12"/>
    <w:rsid w:val="002F3F1E"/>
    <w:rsid w:val="002F7398"/>
    <w:rsid w:val="002F763D"/>
    <w:rsid w:val="003005C7"/>
    <w:rsid w:val="00302576"/>
    <w:rsid w:val="00304717"/>
    <w:rsid w:val="00310290"/>
    <w:rsid w:val="003164E7"/>
    <w:rsid w:val="00316DF5"/>
    <w:rsid w:val="003201D4"/>
    <w:rsid w:val="00320C08"/>
    <w:rsid w:val="00331CF6"/>
    <w:rsid w:val="003332C5"/>
    <w:rsid w:val="003367B4"/>
    <w:rsid w:val="00337E3A"/>
    <w:rsid w:val="00342D7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83A1C"/>
    <w:rsid w:val="00395F8E"/>
    <w:rsid w:val="003A203F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E23"/>
    <w:rsid w:val="003E0477"/>
    <w:rsid w:val="003E274F"/>
    <w:rsid w:val="003E584E"/>
    <w:rsid w:val="003F2D05"/>
    <w:rsid w:val="00401DC3"/>
    <w:rsid w:val="00402C50"/>
    <w:rsid w:val="00412B7E"/>
    <w:rsid w:val="00415209"/>
    <w:rsid w:val="00440FFA"/>
    <w:rsid w:val="00450478"/>
    <w:rsid w:val="00456AE3"/>
    <w:rsid w:val="004637DE"/>
    <w:rsid w:val="00470F8C"/>
    <w:rsid w:val="00471F00"/>
    <w:rsid w:val="004745A1"/>
    <w:rsid w:val="00481119"/>
    <w:rsid w:val="00484A3E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A2D"/>
    <w:rsid w:val="00513E65"/>
    <w:rsid w:val="005144FE"/>
    <w:rsid w:val="00516F6B"/>
    <w:rsid w:val="00522783"/>
    <w:rsid w:val="00527AB6"/>
    <w:rsid w:val="00532C20"/>
    <w:rsid w:val="0055075C"/>
    <w:rsid w:val="00553F26"/>
    <w:rsid w:val="0055676E"/>
    <w:rsid w:val="005658AC"/>
    <w:rsid w:val="005667AF"/>
    <w:rsid w:val="00571E25"/>
    <w:rsid w:val="0059269D"/>
    <w:rsid w:val="005B1B96"/>
    <w:rsid w:val="005C0E11"/>
    <w:rsid w:val="005C3203"/>
    <w:rsid w:val="005C6D9C"/>
    <w:rsid w:val="005C7EB4"/>
    <w:rsid w:val="005D0328"/>
    <w:rsid w:val="005D1A1B"/>
    <w:rsid w:val="005E5E01"/>
    <w:rsid w:val="005F150D"/>
    <w:rsid w:val="005F2147"/>
    <w:rsid w:val="00600A12"/>
    <w:rsid w:val="00600B49"/>
    <w:rsid w:val="00604A2B"/>
    <w:rsid w:val="00607B65"/>
    <w:rsid w:val="00613226"/>
    <w:rsid w:val="006132E4"/>
    <w:rsid w:val="006223A5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0680"/>
    <w:rsid w:val="006A2F3F"/>
    <w:rsid w:val="006B0D0E"/>
    <w:rsid w:val="006B3E1A"/>
    <w:rsid w:val="006B6103"/>
    <w:rsid w:val="006B6E3F"/>
    <w:rsid w:val="006C4083"/>
    <w:rsid w:val="006C5A92"/>
    <w:rsid w:val="006C751F"/>
    <w:rsid w:val="006D0B9A"/>
    <w:rsid w:val="006D0D69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310A"/>
    <w:rsid w:val="0075468C"/>
    <w:rsid w:val="007566DE"/>
    <w:rsid w:val="007713C6"/>
    <w:rsid w:val="0077531B"/>
    <w:rsid w:val="00785012"/>
    <w:rsid w:val="0079135B"/>
    <w:rsid w:val="00796E2D"/>
    <w:rsid w:val="007A1CE6"/>
    <w:rsid w:val="007B5084"/>
    <w:rsid w:val="007C0077"/>
    <w:rsid w:val="007D3A51"/>
    <w:rsid w:val="007D5A9D"/>
    <w:rsid w:val="007E365B"/>
    <w:rsid w:val="007E7A46"/>
    <w:rsid w:val="007F03B4"/>
    <w:rsid w:val="007F1879"/>
    <w:rsid w:val="00800303"/>
    <w:rsid w:val="00805B04"/>
    <w:rsid w:val="008111DA"/>
    <w:rsid w:val="00811EBA"/>
    <w:rsid w:val="0081448E"/>
    <w:rsid w:val="00814ED3"/>
    <w:rsid w:val="00835452"/>
    <w:rsid w:val="008374D8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B674C"/>
    <w:rsid w:val="008C3A0F"/>
    <w:rsid w:val="008C7B5C"/>
    <w:rsid w:val="008D4624"/>
    <w:rsid w:val="008D4F4C"/>
    <w:rsid w:val="008F055B"/>
    <w:rsid w:val="008F068B"/>
    <w:rsid w:val="00912450"/>
    <w:rsid w:val="009144A2"/>
    <w:rsid w:val="0091530B"/>
    <w:rsid w:val="00915467"/>
    <w:rsid w:val="00915B63"/>
    <w:rsid w:val="00920DB9"/>
    <w:rsid w:val="00924189"/>
    <w:rsid w:val="00933390"/>
    <w:rsid w:val="00940097"/>
    <w:rsid w:val="009456AE"/>
    <w:rsid w:val="00947977"/>
    <w:rsid w:val="00952935"/>
    <w:rsid w:val="00964437"/>
    <w:rsid w:val="00965212"/>
    <w:rsid w:val="00965933"/>
    <w:rsid w:val="00971D2A"/>
    <w:rsid w:val="00980262"/>
    <w:rsid w:val="009817BC"/>
    <w:rsid w:val="00986CCA"/>
    <w:rsid w:val="00993CAF"/>
    <w:rsid w:val="00994958"/>
    <w:rsid w:val="009A0BDC"/>
    <w:rsid w:val="009A5AD0"/>
    <w:rsid w:val="009A7BDB"/>
    <w:rsid w:val="009C2C40"/>
    <w:rsid w:val="009E1C42"/>
    <w:rsid w:val="009E6698"/>
    <w:rsid w:val="009F00DE"/>
    <w:rsid w:val="009F5995"/>
    <w:rsid w:val="009F5C82"/>
    <w:rsid w:val="00A00FC4"/>
    <w:rsid w:val="00A046AF"/>
    <w:rsid w:val="00A06E76"/>
    <w:rsid w:val="00A17444"/>
    <w:rsid w:val="00A20A74"/>
    <w:rsid w:val="00A214BE"/>
    <w:rsid w:val="00A25F6F"/>
    <w:rsid w:val="00A27C52"/>
    <w:rsid w:val="00A4288E"/>
    <w:rsid w:val="00A4343D"/>
    <w:rsid w:val="00A43B0C"/>
    <w:rsid w:val="00A44459"/>
    <w:rsid w:val="00A46239"/>
    <w:rsid w:val="00A50614"/>
    <w:rsid w:val="00A54221"/>
    <w:rsid w:val="00A67E5E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5CC9"/>
    <w:rsid w:val="00AB2381"/>
    <w:rsid w:val="00AB3F31"/>
    <w:rsid w:val="00AB5CFB"/>
    <w:rsid w:val="00AC0BBA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50F0"/>
    <w:rsid w:val="00B060F3"/>
    <w:rsid w:val="00B065C6"/>
    <w:rsid w:val="00B075AE"/>
    <w:rsid w:val="00B11130"/>
    <w:rsid w:val="00B2771C"/>
    <w:rsid w:val="00B306EB"/>
    <w:rsid w:val="00B321DF"/>
    <w:rsid w:val="00B33802"/>
    <w:rsid w:val="00B33EE4"/>
    <w:rsid w:val="00B34258"/>
    <w:rsid w:val="00B3544B"/>
    <w:rsid w:val="00B40077"/>
    <w:rsid w:val="00B45264"/>
    <w:rsid w:val="00B46632"/>
    <w:rsid w:val="00B52EEB"/>
    <w:rsid w:val="00B57E1C"/>
    <w:rsid w:val="00B74EB5"/>
    <w:rsid w:val="00B82B42"/>
    <w:rsid w:val="00B91F6C"/>
    <w:rsid w:val="00B94A46"/>
    <w:rsid w:val="00BA0EA1"/>
    <w:rsid w:val="00BA3B02"/>
    <w:rsid w:val="00BB6181"/>
    <w:rsid w:val="00BB6999"/>
    <w:rsid w:val="00BC41B2"/>
    <w:rsid w:val="00BC7505"/>
    <w:rsid w:val="00BC7F0A"/>
    <w:rsid w:val="00BD04A7"/>
    <w:rsid w:val="00BD0FB0"/>
    <w:rsid w:val="00BD2A53"/>
    <w:rsid w:val="00BD5505"/>
    <w:rsid w:val="00BE61F6"/>
    <w:rsid w:val="00BF1B58"/>
    <w:rsid w:val="00BF7C65"/>
    <w:rsid w:val="00C12E98"/>
    <w:rsid w:val="00C17711"/>
    <w:rsid w:val="00C20306"/>
    <w:rsid w:val="00C31382"/>
    <w:rsid w:val="00C42001"/>
    <w:rsid w:val="00C43632"/>
    <w:rsid w:val="00C4480F"/>
    <w:rsid w:val="00C46768"/>
    <w:rsid w:val="00C476A0"/>
    <w:rsid w:val="00C505B3"/>
    <w:rsid w:val="00C5100D"/>
    <w:rsid w:val="00C64B25"/>
    <w:rsid w:val="00C66DF6"/>
    <w:rsid w:val="00C7247F"/>
    <w:rsid w:val="00C76A11"/>
    <w:rsid w:val="00C808C5"/>
    <w:rsid w:val="00C86195"/>
    <w:rsid w:val="00C90D9A"/>
    <w:rsid w:val="00C92C07"/>
    <w:rsid w:val="00C96752"/>
    <w:rsid w:val="00CB37C0"/>
    <w:rsid w:val="00CB7E86"/>
    <w:rsid w:val="00CC1A52"/>
    <w:rsid w:val="00CC7BC7"/>
    <w:rsid w:val="00CD08AB"/>
    <w:rsid w:val="00CD0DD9"/>
    <w:rsid w:val="00CD5F2A"/>
    <w:rsid w:val="00CD7A67"/>
    <w:rsid w:val="00CE0D67"/>
    <w:rsid w:val="00CE3B4B"/>
    <w:rsid w:val="00D02421"/>
    <w:rsid w:val="00D0558E"/>
    <w:rsid w:val="00D06B65"/>
    <w:rsid w:val="00D06D78"/>
    <w:rsid w:val="00D15949"/>
    <w:rsid w:val="00D21E8A"/>
    <w:rsid w:val="00D26448"/>
    <w:rsid w:val="00D2665B"/>
    <w:rsid w:val="00D2686C"/>
    <w:rsid w:val="00D34D7C"/>
    <w:rsid w:val="00D44288"/>
    <w:rsid w:val="00D447E1"/>
    <w:rsid w:val="00D463FE"/>
    <w:rsid w:val="00D469D2"/>
    <w:rsid w:val="00D555CC"/>
    <w:rsid w:val="00D6181A"/>
    <w:rsid w:val="00D74E0B"/>
    <w:rsid w:val="00D84EB0"/>
    <w:rsid w:val="00D85F40"/>
    <w:rsid w:val="00D87A0B"/>
    <w:rsid w:val="00DA0250"/>
    <w:rsid w:val="00DA7F6E"/>
    <w:rsid w:val="00DB4CD8"/>
    <w:rsid w:val="00DC16B2"/>
    <w:rsid w:val="00DC3F16"/>
    <w:rsid w:val="00DC5A58"/>
    <w:rsid w:val="00DC7602"/>
    <w:rsid w:val="00DD2164"/>
    <w:rsid w:val="00DD2F69"/>
    <w:rsid w:val="00DD4431"/>
    <w:rsid w:val="00DD70AD"/>
    <w:rsid w:val="00DD7E85"/>
    <w:rsid w:val="00DE323B"/>
    <w:rsid w:val="00DE7637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4785F"/>
    <w:rsid w:val="00E51B64"/>
    <w:rsid w:val="00E556A8"/>
    <w:rsid w:val="00E76C81"/>
    <w:rsid w:val="00E84D6E"/>
    <w:rsid w:val="00E85904"/>
    <w:rsid w:val="00E868EF"/>
    <w:rsid w:val="00E94CA6"/>
    <w:rsid w:val="00E97822"/>
    <w:rsid w:val="00EA1750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7374"/>
    <w:rsid w:val="00FA2A88"/>
    <w:rsid w:val="00FA69F8"/>
    <w:rsid w:val="00FB4246"/>
    <w:rsid w:val="00FB46C6"/>
    <w:rsid w:val="00FB5D47"/>
    <w:rsid w:val="00FB69BE"/>
    <w:rsid w:val="00FB6E97"/>
    <w:rsid w:val="00FC1B15"/>
    <w:rsid w:val="00FD23D7"/>
    <w:rsid w:val="00FE1916"/>
    <w:rsid w:val="00FE6918"/>
    <w:rsid w:val="00FE779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,"/>
  <w:listSeparator w:val=";"/>
  <w14:docId w14:val="4D92EC80"/>
  <w15:chartTrackingRefBased/>
  <w15:docId w15:val="{F4ACBE07-E6FE-47C2-B294-7098F4E4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AC0BB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Rubrik"/>
    <w:link w:val="PIfotnoterChar"/>
    <w:autoRedefine/>
    <w:qFormat/>
    <w:rsid w:val="00B060F3"/>
    <w:pPr>
      <w:ind w:left="-284" w:right="-427" w:firstLine="142"/>
      <w:jc w:val="both"/>
    </w:pPr>
    <w:rPr>
      <w:spacing w:val="-2"/>
      <w:vertAlign w:val="superscript"/>
      <w:lang w:eastAsia="x-none"/>
    </w:rPr>
  </w:style>
  <w:style w:type="character" w:customStyle="1" w:styleId="PIfotnoterChar">
    <w:name w:val="PI fotnoter Char"/>
    <w:basedOn w:val="RubrikChar"/>
    <w:link w:val="PIfotnoter"/>
    <w:rsid w:val="00B060F3"/>
    <w:rPr>
      <w:rFonts w:ascii="Arial" w:hAnsi="Arial"/>
      <w:b/>
      <w:spacing w:val="-2"/>
      <w:sz w:val="32"/>
      <w:vertAlign w:val="superscript"/>
      <w:lang w:val="en-US" w:eastAsia="x-none"/>
    </w:rPr>
  </w:style>
  <w:style w:type="character" w:customStyle="1" w:styleId="SidhuvudChar">
    <w:name w:val="Sidhuvud Char"/>
    <w:basedOn w:val="Standardstycketeckensnitt"/>
    <w:link w:val="Sidhuvud"/>
    <w:rsid w:val="00B34258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B34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8F57D-F5EC-409B-ADAA-B4C65B52A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484</Words>
  <Characters>2939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1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</cp:revision>
  <cp:lastPrinted>2021-06-09T11:44:00Z</cp:lastPrinted>
  <dcterms:created xsi:type="dcterms:W3CDTF">2023-06-01T10:31:00Z</dcterms:created>
  <dcterms:modified xsi:type="dcterms:W3CDTF">2023-06-01T10:59:00Z</dcterms:modified>
</cp:coreProperties>
</file>